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urprise cand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3,7-dimethylnona-1,6-dien-3-ol, alpha-iso-methylionone, citronellol, linalyl acetate, benzyl salicylate, 1-(1,2,3,4,5,6,7,8-octahydro-2,3,8,8-tetramethyl-2-naphthyl)ethan-1-one, acetyl cedrene, benzyl alcoh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Not availabl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yprus. Orange.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bodyweig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Surprise cand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23 mg/l Test organisms (species): Danio rerio (previous name: Brachydanio rerio)</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2.13 mg/l Test organisms (species): Danio rerio (previous name: Brachydanio rerio)</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579 mg/l Test organisms (species): Desmodesmus subspicatus (previous name: Scenedesmus subspicatus)</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78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urprise cand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3,7-dimethylnona-1,6-dien-3-ol, alpha-iso-methylionone, citronellol, linalyl acetate, benzyl salicylate, 1-(1,2,3,4,5,6,7,8-octahydro-2,3,8,8-tetramethyl-2-naphthyl)ethan-1-one, acetyl cedrene, benzyl alcoh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urprise cand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Surprise candl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0BB0E66-FD41-41A7-9F48-BAD49004A9A3}"/>
</file>

<file path=customXml/itemProps3.xml><?xml version="1.0" encoding="utf-8"?>
<ds:datastoreItem xmlns:ds="http://schemas.openxmlformats.org/officeDocument/2006/customXml" ds:itemID="{37B108DD-D580-4635-9280-CC0503975C00}"/>
</file>

<file path=customXml/itemProps4.xml><?xml version="1.0" encoding="utf-8"?>
<ds:datastoreItem xmlns:ds="http://schemas.openxmlformats.org/officeDocument/2006/customXml" ds:itemID="{1D644081-1C7F-442D-8A00-F95E93E0F81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